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09485A81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7E473A">
        <w:rPr>
          <w:caps/>
          <w:u w:val="single"/>
        </w:rPr>
        <w:t>July 18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05303704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430B39">
        <w:rPr>
          <w:caps/>
        </w:rPr>
        <w:t>42</w:t>
      </w:r>
      <w:r w:rsidR="007037BA">
        <w:rPr>
          <w:caps/>
          <w:u w:val="single"/>
        </w:rPr>
        <w:tab/>
      </w:r>
      <w:r w:rsidRPr="00BA7C93">
        <w:rPr>
          <w:caps/>
        </w:rPr>
        <w:t>_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3C6EA0EA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="007E473A">
        <w:rPr>
          <w:caps/>
          <w:u w:val="single"/>
        </w:rPr>
        <w:t>__</w:t>
      </w:r>
      <w:r w:rsidR="00430B39">
        <w:rPr>
          <w:caps/>
          <w:u w:val="single"/>
        </w:rPr>
        <w:t>Robert shenk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="007E473A">
        <w:rPr>
          <w:caps/>
        </w:rPr>
        <w:tab/>
      </w:r>
      <w:r w:rsidRPr="00BA7C93">
        <w:rPr>
          <w:caps/>
        </w:rPr>
        <w:t>Second By: _</w:t>
      </w:r>
      <w:r w:rsidR="007E473A">
        <w:rPr>
          <w:caps/>
          <w:u w:val="single"/>
        </w:rPr>
        <w:t xml:space="preserve"> __</w:t>
      </w:r>
      <w:r w:rsidR="00430B39">
        <w:rPr>
          <w:caps/>
          <w:u w:val="single"/>
        </w:rPr>
        <w:t>Tom reese</w:t>
      </w:r>
      <w:r w:rsidR="007E473A">
        <w:rPr>
          <w:caps/>
          <w:u w:val="single"/>
        </w:rPr>
        <w:t>__</w:t>
      </w:r>
      <w:r w:rsidR="00863070">
        <w:rPr>
          <w:caps/>
        </w:rPr>
        <w:t>_____</w:t>
      </w:r>
      <w:r w:rsidR="00863070">
        <w:rPr>
          <w:caps/>
          <w:u w:val="single"/>
        </w:rPr>
        <w:t xml:space="preserve"> </w:t>
      </w:r>
      <w:r w:rsidR="00F57D14">
        <w:rPr>
          <w:caps/>
          <w:u w:val="single"/>
        </w:rPr>
        <w:t>____</w:t>
      </w:r>
    </w:p>
    <w:p w14:paraId="3C9A4916" w14:textId="71AE4C92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7E473A">
        <w:rPr>
          <w:b/>
          <w:caps/>
          <w:sz w:val="24"/>
          <w:szCs w:val="24"/>
        </w:rPr>
        <w:t>July</w:t>
      </w:r>
      <w:r w:rsidR="003844E5">
        <w:rPr>
          <w:b/>
          <w:caps/>
          <w:sz w:val="24"/>
          <w:szCs w:val="24"/>
        </w:rPr>
        <w:t xml:space="preserve">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06CD9365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</w:t>
      </w:r>
      <w:r w:rsidR="007E473A">
        <w:rPr>
          <w:rFonts w:ascii="Times New Roman" w:hAnsi="Times New Roman"/>
          <w:sz w:val="24"/>
          <w:szCs w:val="24"/>
        </w:rPr>
        <w:t>Claims Auditor</w:t>
      </w:r>
      <w:r w:rsidR="00EA1898">
        <w:rPr>
          <w:rFonts w:ascii="Times New Roman" w:hAnsi="Times New Roman"/>
          <w:sz w:val="24"/>
          <w:szCs w:val="24"/>
        </w:rPr>
        <w:t xml:space="preserve"> has received and vouchered all bills for the month of </w:t>
      </w:r>
      <w:r w:rsidR="007E473A">
        <w:rPr>
          <w:rFonts w:ascii="Times New Roman" w:hAnsi="Times New Roman"/>
          <w:sz w:val="24"/>
          <w:szCs w:val="24"/>
        </w:rPr>
        <w:t>July</w:t>
      </w:r>
      <w:r w:rsidR="003844E5">
        <w:rPr>
          <w:rFonts w:ascii="Times New Roman" w:hAnsi="Times New Roman"/>
          <w:sz w:val="24"/>
          <w:szCs w:val="24"/>
        </w:rPr>
        <w:t xml:space="preserve">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7E473A">
        <w:rPr>
          <w:rFonts w:ascii="Times New Roman" w:hAnsi="Times New Roman"/>
          <w:sz w:val="24"/>
          <w:szCs w:val="24"/>
        </w:rPr>
        <w:t>#7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5D796819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7E473A">
        <w:rPr>
          <w:rFonts w:ascii="Times New Roman" w:hAnsi="Times New Roman"/>
          <w:sz w:val="24"/>
          <w:szCs w:val="24"/>
        </w:rPr>
        <w:t>#7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055DA9D9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7E473A">
        <w:rPr>
          <w:rFonts w:ascii="Times New Roman" w:hAnsi="Times New Roman"/>
          <w:sz w:val="24"/>
          <w:szCs w:val="24"/>
        </w:rPr>
        <w:t>#7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2643F8EE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7E473A">
        <w:rPr>
          <w:rFonts w:ascii="Times New Roman" w:hAnsi="Times New Roman"/>
          <w:sz w:val="24"/>
          <w:szCs w:val="24"/>
        </w:rPr>
        <w:t>#7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55A031A4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EE1B6F">
        <w:rPr>
          <w:rFonts w:ascii="Times New Roman" w:hAnsi="Times New Roman"/>
          <w:sz w:val="24"/>
          <w:szCs w:val="24"/>
        </w:rPr>
        <w:t>102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3844E5">
        <w:rPr>
          <w:rFonts w:ascii="Times New Roman" w:hAnsi="Times New Roman"/>
          <w:sz w:val="24"/>
          <w:szCs w:val="24"/>
        </w:rPr>
        <w:t>1</w:t>
      </w:r>
      <w:r w:rsidR="00EE1B6F">
        <w:rPr>
          <w:rFonts w:ascii="Times New Roman" w:hAnsi="Times New Roman"/>
          <w:sz w:val="24"/>
          <w:szCs w:val="24"/>
        </w:rPr>
        <w:t>17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EE1B6F">
        <w:rPr>
          <w:rFonts w:ascii="Times New Roman" w:hAnsi="Times New Roman"/>
          <w:sz w:val="24"/>
          <w:szCs w:val="24"/>
        </w:rPr>
        <w:t>14,270.17</w:t>
      </w:r>
    </w:p>
    <w:p w14:paraId="40183434" w14:textId="2606EFE5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EE1B6F">
        <w:rPr>
          <w:rFonts w:ascii="Times New Roman" w:hAnsi="Times New Roman"/>
          <w:sz w:val="24"/>
          <w:szCs w:val="24"/>
        </w:rPr>
        <w:t>19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</w:t>
      </w:r>
      <w:r w:rsidR="00EE1B6F">
        <w:rPr>
          <w:rFonts w:ascii="Times New Roman" w:hAnsi="Times New Roman"/>
          <w:sz w:val="24"/>
          <w:szCs w:val="24"/>
        </w:rPr>
        <w:t>2</w:t>
      </w:r>
      <w:r w:rsidR="003844E5">
        <w:rPr>
          <w:rFonts w:ascii="Times New Roman" w:hAnsi="Times New Roman"/>
          <w:sz w:val="24"/>
          <w:szCs w:val="24"/>
        </w:rPr>
        <w:t>7</w:t>
      </w:r>
      <w:r w:rsidR="009B7E72">
        <w:rPr>
          <w:rFonts w:ascii="Times New Roman" w:hAnsi="Times New Roman"/>
          <w:sz w:val="24"/>
          <w:szCs w:val="24"/>
        </w:rPr>
        <w:t xml:space="preserve">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EE1B6F">
        <w:rPr>
          <w:rFonts w:ascii="Times New Roman" w:hAnsi="Times New Roman"/>
          <w:sz w:val="24"/>
          <w:szCs w:val="24"/>
        </w:rPr>
        <w:t>4,614.38</w:t>
      </w:r>
    </w:p>
    <w:p w14:paraId="7B978342" w14:textId="231D0060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0B00B0">
        <w:rPr>
          <w:rFonts w:ascii="Times New Roman" w:hAnsi="Times New Roman"/>
          <w:sz w:val="24"/>
          <w:szCs w:val="24"/>
        </w:rPr>
        <w:t>116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844E5">
        <w:rPr>
          <w:rFonts w:ascii="Times New Roman" w:hAnsi="Times New Roman"/>
          <w:sz w:val="24"/>
          <w:szCs w:val="24"/>
        </w:rPr>
        <w:t>1</w:t>
      </w:r>
      <w:r w:rsidR="000B00B0">
        <w:rPr>
          <w:rFonts w:ascii="Times New Roman" w:hAnsi="Times New Roman"/>
          <w:sz w:val="24"/>
          <w:szCs w:val="24"/>
        </w:rPr>
        <w:t>3</w:t>
      </w:r>
      <w:r w:rsidR="00D6121C">
        <w:rPr>
          <w:rFonts w:ascii="Times New Roman" w:hAnsi="Times New Roman"/>
          <w:sz w:val="24"/>
          <w:szCs w:val="24"/>
        </w:rPr>
        <w:t>6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0B00B0">
        <w:rPr>
          <w:rFonts w:ascii="Times New Roman" w:hAnsi="Times New Roman"/>
          <w:sz w:val="24"/>
          <w:szCs w:val="24"/>
        </w:rPr>
        <w:t>36,777.03</w:t>
      </w:r>
    </w:p>
    <w:p w14:paraId="7E93690B" w14:textId="45B00576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0B00B0">
        <w:rPr>
          <w:rFonts w:ascii="Times New Roman" w:hAnsi="Times New Roman"/>
          <w:sz w:val="24"/>
          <w:szCs w:val="24"/>
        </w:rPr>
        <w:t>6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</w:t>
      </w:r>
      <w:r w:rsidR="003844E5">
        <w:rPr>
          <w:rFonts w:ascii="Times New Roman" w:hAnsi="Times New Roman"/>
          <w:sz w:val="24"/>
          <w:szCs w:val="24"/>
        </w:rPr>
        <w:t>,</w:t>
      </w:r>
      <w:r w:rsidR="000B00B0">
        <w:rPr>
          <w:rFonts w:ascii="Times New Roman" w:hAnsi="Times New Roman"/>
          <w:sz w:val="24"/>
          <w:szCs w:val="24"/>
        </w:rPr>
        <w:t>402.61</w:t>
      </w:r>
    </w:p>
    <w:p w14:paraId="7831C4C0" w14:textId="7C96A937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0B00B0">
        <w:rPr>
          <w:rFonts w:ascii="Times New Roman" w:hAnsi="Times New Roman"/>
          <w:sz w:val="24"/>
          <w:szCs w:val="24"/>
        </w:rPr>
        <w:t>37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0B00B0">
        <w:rPr>
          <w:rFonts w:ascii="Times New Roman" w:hAnsi="Times New Roman"/>
          <w:sz w:val="24"/>
          <w:szCs w:val="24"/>
        </w:rPr>
        <w:t>45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0B00B0">
        <w:rPr>
          <w:rFonts w:ascii="Times New Roman" w:hAnsi="Times New Roman"/>
          <w:sz w:val="24"/>
          <w:szCs w:val="24"/>
        </w:rPr>
        <w:t>4,786.74</w:t>
      </w:r>
    </w:p>
    <w:p w14:paraId="28560066" w14:textId="1B734FEE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0B00B0">
        <w:rPr>
          <w:rFonts w:ascii="Times New Roman" w:hAnsi="Times New Roman"/>
          <w:sz w:val="24"/>
          <w:szCs w:val="24"/>
        </w:rPr>
        <w:t>30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0B00B0">
        <w:rPr>
          <w:rFonts w:ascii="Times New Roman" w:hAnsi="Times New Roman"/>
          <w:sz w:val="24"/>
          <w:szCs w:val="24"/>
        </w:rPr>
        <w:t>33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0B00B0">
        <w:rPr>
          <w:rFonts w:ascii="Times New Roman" w:hAnsi="Times New Roman"/>
          <w:sz w:val="24"/>
          <w:szCs w:val="24"/>
        </w:rPr>
        <w:t>9,382.94</w:t>
      </w:r>
    </w:p>
    <w:p w14:paraId="065A0C45" w14:textId="67AE2B0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</w:t>
      </w:r>
      <w:r w:rsidR="00863070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0.00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7B20145C" w14:textId="77777777" w:rsidR="00430B39" w:rsidRPr="00982B5F" w:rsidRDefault="00430B39" w:rsidP="00430B39">
      <w:pPr>
        <w:jc w:val="both"/>
        <w:rPr>
          <w:rFonts w:ascii="Cambria" w:hAnsi="Cambria"/>
        </w:rPr>
      </w:pPr>
      <w:r w:rsidRPr="00982B5F">
        <w:rPr>
          <w:rFonts w:ascii="Cambria" w:hAnsi="Cambria"/>
        </w:rPr>
        <w:t>The resolution as stated above is hereby adopted by a majority vote of the Town of Machias Town Board at an official meeting held on the ____</w:t>
      </w:r>
      <w:r w:rsidRPr="00321F9C">
        <w:rPr>
          <w:rFonts w:ascii="Cambria" w:hAnsi="Cambria"/>
          <w:u w:val="single"/>
        </w:rPr>
        <w:t>18th</w:t>
      </w:r>
      <w:r w:rsidRPr="00982B5F">
        <w:rPr>
          <w:rFonts w:ascii="Cambria" w:hAnsi="Cambria"/>
        </w:rPr>
        <w:t>___day of _____</w:t>
      </w:r>
      <w:r w:rsidRPr="00321F9C">
        <w:rPr>
          <w:rFonts w:ascii="Cambria" w:hAnsi="Cambria"/>
          <w:u w:val="single"/>
        </w:rPr>
        <w:t>July</w:t>
      </w:r>
      <w:r w:rsidRPr="00982B5F">
        <w:rPr>
          <w:rFonts w:ascii="Cambria" w:hAnsi="Cambria"/>
        </w:rPr>
        <w:t>______ in the year__</w:t>
      </w:r>
      <w:r w:rsidRPr="00321F9C">
        <w:rPr>
          <w:rFonts w:ascii="Cambria" w:hAnsi="Cambria"/>
          <w:u w:val="single"/>
        </w:rPr>
        <w:t>2022</w:t>
      </w:r>
      <w:r w:rsidRPr="00982B5F">
        <w:rPr>
          <w:rFonts w:ascii="Cambria" w:hAnsi="Cambria"/>
        </w:rPr>
        <w:t xml:space="preserve">________, the ayes and nays take and recorded below: </w:t>
      </w:r>
    </w:p>
    <w:p w14:paraId="18BA0815" w14:textId="77777777" w:rsidR="00430B39" w:rsidRPr="00982B5F" w:rsidRDefault="00430B39" w:rsidP="00430B39">
      <w:pPr>
        <w:rPr>
          <w:rFonts w:ascii="Cambria" w:hAnsi="Cambria"/>
        </w:rPr>
      </w:pPr>
    </w:p>
    <w:p w14:paraId="33D4CE71" w14:textId="77777777" w:rsidR="00430B39" w:rsidRDefault="00430B39" w:rsidP="00430B39">
      <w:pPr>
        <w:pStyle w:val="BodyText"/>
        <w:spacing w:before="9" w:line="360" w:lineRule="auto"/>
        <w:ind w:left="360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0600A377" w14:textId="77777777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618BBA9C" w14:textId="77777777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4882DD38" w14:textId="77777777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bsent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Green, Councilman</w:t>
      </w:r>
    </w:p>
    <w:p w14:paraId="5F6D926C" w14:textId="77777777" w:rsidR="00430B39" w:rsidRDefault="00430B39" w:rsidP="00430B39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0997145A" w14:textId="77777777" w:rsidR="00430B39" w:rsidRDefault="00430B39" w:rsidP="00430B39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</w:t>
      </w:r>
    </w:p>
    <w:p w14:paraId="03F46F61" w14:textId="77777777" w:rsidR="00430B39" w:rsidRDefault="00430B39" w:rsidP="00430B39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>Rebecca Grimmelt, Clerk</w:t>
      </w:r>
    </w:p>
    <w:p w14:paraId="536195EF" w14:textId="77777777" w:rsidR="00430B39" w:rsidRPr="00997169" w:rsidRDefault="00430B39" w:rsidP="00430B39">
      <w:pPr>
        <w:pStyle w:val="BodyText"/>
        <w:spacing w:before="9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FEFAFBB" w14:textId="77777777" w:rsidR="00AD401A" w:rsidRDefault="00AD401A" w:rsidP="00430B39">
      <w:pPr>
        <w:jc w:val="both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674E9"/>
    <w:rsid w:val="000B00B0"/>
    <w:rsid w:val="000B561A"/>
    <w:rsid w:val="000F0006"/>
    <w:rsid w:val="001458C6"/>
    <w:rsid w:val="002730F2"/>
    <w:rsid w:val="00290456"/>
    <w:rsid w:val="00344207"/>
    <w:rsid w:val="003844E5"/>
    <w:rsid w:val="00424354"/>
    <w:rsid w:val="00430B39"/>
    <w:rsid w:val="00477A5B"/>
    <w:rsid w:val="004928DA"/>
    <w:rsid w:val="00501545"/>
    <w:rsid w:val="005434AE"/>
    <w:rsid w:val="005469E2"/>
    <w:rsid w:val="007037BA"/>
    <w:rsid w:val="007B4193"/>
    <w:rsid w:val="007E473A"/>
    <w:rsid w:val="00851919"/>
    <w:rsid w:val="00863070"/>
    <w:rsid w:val="00963F7A"/>
    <w:rsid w:val="009B7E72"/>
    <w:rsid w:val="00A178CE"/>
    <w:rsid w:val="00AD401A"/>
    <w:rsid w:val="00B260E0"/>
    <w:rsid w:val="00BA7C93"/>
    <w:rsid w:val="00BC4864"/>
    <w:rsid w:val="00D23209"/>
    <w:rsid w:val="00D376D9"/>
    <w:rsid w:val="00D535A0"/>
    <w:rsid w:val="00D6121C"/>
    <w:rsid w:val="00E1272E"/>
    <w:rsid w:val="00E41E81"/>
    <w:rsid w:val="00EA1898"/>
    <w:rsid w:val="00EE1B6F"/>
    <w:rsid w:val="00F522DC"/>
    <w:rsid w:val="00F57D14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2</cp:revision>
  <cp:lastPrinted>2021-07-19T15:41:00Z</cp:lastPrinted>
  <dcterms:created xsi:type="dcterms:W3CDTF">2022-07-26T21:29:00Z</dcterms:created>
  <dcterms:modified xsi:type="dcterms:W3CDTF">2022-07-26T21:29:00Z</dcterms:modified>
</cp:coreProperties>
</file>